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Large DNA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2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97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10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98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4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7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1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85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595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196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25:19Z</dcterms:created>
  <dcterms:modified xsi:type="dcterms:W3CDTF">2024-08-03T20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